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84A3A" w14:textId="04208A89" w:rsidR="009B3012" w:rsidRPr="009B3012" w:rsidRDefault="009B3012" w:rsidP="009B3012">
      <w:pPr>
        <w:pStyle w:val="NormalWeb"/>
      </w:pPr>
      <w:r>
        <w:rPr>
          <w:rStyle w:val="Strong"/>
        </w:rPr>
        <w:t>Assignment Description</w:t>
      </w:r>
      <w:r>
        <w:t xml:space="preserve">: </w:t>
      </w:r>
      <w:r w:rsidRPr="009B3012">
        <w:t>Testing a legacy program and reporting on testing results</w:t>
      </w:r>
    </w:p>
    <w:p w14:paraId="1D64888F" w14:textId="4DAEA7F0" w:rsidR="009B3012" w:rsidRDefault="009B3012" w:rsidP="009B3012">
      <w:pPr>
        <w:pStyle w:val="NormalWeb"/>
      </w:pPr>
      <w:r>
        <w:rPr>
          <w:rStyle w:val="Strong"/>
        </w:rPr>
        <w:t>Author</w:t>
      </w:r>
      <w:r>
        <w:t xml:space="preserve">: </w:t>
      </w:r>
      <w:r>
        <w:t>Mathieu Nagle</w:t>
      </w:r>
    </w:p>
    <w:p w14:paraId="4F43FEF9" w14:textId="1F55B1E2" w:rsidR="009B3012" w:rsidRDefault="009B3012" w:rsidP="00857047">
      <w:pPr>
        <w:pStyle w:val="NormalWeb"/>
      </w:pPr>
      <w:r>
        <w:rPr>
          <w:rStyle w:val="Strong"/>
        </w:rPr>
        <w:t>Summary</w:t>
      </w:r>
      <w:r>
        <w:t xml:space="preserve">: </w:t>
      </w:r>
      <w:r w:rsidR="00857047">
        <w:t xml:space="preserve">When I </w:t>
      </w:r>
      <w:r w:rsidR="007257EB">
        <w:t>ran</w:t>
      </w:r>
      <w:r w:rsidR="00857047">
        <w:t xml:space="preserve"> the test cases on the original </w:t>
      </w:r>
      <w:proofErr w:type="spellStart"/>
      <w:r w:rsidR="007257EB" w:rsidRPr="007257EB">
        <w:t>classifyTriangle</w:t>
      </w:r>
      <w:proofErr w:type="spellEnd"/>
      <w:r w:rsidR="007257EB" w:rsidRPr="007257EB">
        <w:t>()</w:t>
      </w:r>
      <w:r w:rsidR="007257EB">
        <w:t xml:space="preserve"> function none of them passed. </w:t>
      </w:r>
      <w:r w:rsidR="000053D6">
        <w:t xml:space="preserve">I had the update the function to get any of them to return the correct results. Once I updated the </w:t>
      </w:r>
      <w:r w:rsidR="00530E5E">
        <w:t>function,</w:t>
      </w:r>
      <w:r w:rsidR="000053D6">
        <w:t xml:space="preserve"> I realized </w:t>
      </w:r>
      <w:r w:rsidR="00530E5E">
        <w:t>the I needed an additional test case for non triangles.</w:t>
      </w:r>
    </w:p>
    <w:p w14:paraId="1B567F3B" w14:textId="24BC1730" w:rsidR="00871396" w:rsidRDefault="00871396" w:rsidP="00857047">
      <w:pPr>
        <w:pStyle w:val="NormalWeb"/>
      </w:pPr>
      <w:r>
        <w:t xml:space="preserve">I enjoyed this assignment. </w:t>
      </w:r>
      <w:r w:rsidR="00F53A67">
        <w:t>The only part that gave me difficulty was the not a triangle aspect but that was mostly because I’m rusty on my geometry.</w:t>
      </w:r>
    </w:p>
    <w:p w14:paraId="7E996714" w14:textId="7F7DE4AC" w:rsidR="009B3012" w:rsidRPr="009B3012" w:rsidRDefault="009B3012" w:rsidP="009B3012">
      <w:pPr>
        <w:pStyle w:val="NormalWeb"/>
      </w:pPr>
      <w:r>
        <w:rPr>
          <w:rStyle w:val="Strong"/>
        </w:rPr>
        <w:t>Honor pledge</w:t>
      </w:r>
      <w:r>
        <w:rPr>
          <w:rStyle w:val="Strong"/>
        </w:rPr>
        <w:t xml:space="preserve">: </w:t>
      </w:r>
      <w:r>
        <w:rPr>
          <w:rStyle w:val="Strong"/>
          <w:b w:val="0"/>
          <w:bCs w:val="0"/>
        </w:rPr>
        <w:t>I pledge my honor I have abided by the Stevens Honor System.</w:t>
      </w:r>
    </w:p>
    <w:p w14:paraId="5E145530" w14:textId="6FD30A3D" w:rsidR="009B3012" w:rsidRDefault="009B3012" w:rsidP="009B3012">
      <w:pPr>
        <w:pStyle w:val="NormalWeb"/>
        <w:rPr>
          <w:rStyle w:val="Strong"/>
        </w:rPr>
      </w:pPr>
      <w:r>
        <w:rPr>
          <w:rStyle w:val="Strong"/>
        </w:rPr>
        <w:t>Detailed results, if any:</w:t>
      </w:r>
    </w:p>
    <w:p w14:paraId="0E3CB19C" w14:textId="295AC871" w:rsidR="00F53A67" w:rsidRPr="00F53A67" w:rsidRDefault="00F53A67" w:rsidP="009B3012">
      <w:pPr>
        <w:pStyle w:val="NormalWeb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Here is a table outlining the results of my tests conducted before and after I updated the </w:t>
      </w:r>
      <w:proofErr w:type="spellStart"/>
      <w:r w:rsidR="00D1298C" w:rsidRPr="007257EB">
        <w:t>classifyTriangle</w:t>
      </w:r>
      <w:proofErr w:type="spellEnd"/>
      <w:r w:rsidR="00D1298C" w:rsidRPr="007257EB">
        <w:t>()</w:t>
      </w:r>
      <w:r w:rsidR="00D1298C">
        <w:t xml:space="preserve"> function</w:t>
      </w:r>
      <w:r w:rsidR="00D1298C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3012" w14:paraId="481CAC35" w14:textId="77777777" w:rsidTr="009B3012">
        <w:tc>
          <w:tcPr>
            <w:tcW w:w="3116" w:type="dxa"/>
          </w:tcPr>
          <w:p w14:paraId="63AC1831" w14:textId="77777777" w:rsidR="009B3012" w:rsidRDefault="009B3012" w:rsidP="009B3012">
            <w:pPr>
              <w:pStyle w:val="NormalWeb"/>
            </w:pPr>
          </w:p>
        </w:tc>
        <w:tc>
          <w:tcPr>
            <w:tcW w:w="3117" w:type="dxa"/>
          </w:tcPr>
          <w:p w14:paraId="5C28F387" w14:textId="1FF604C9" w:rsidR="009B3012" w:rsidRDefault="009B3012" w:rsidP="009B3012">
            <w:pPr>
              <w:pStyle w:val="NormalWeb"/>
            </w:pPr>
            <w:r>
              <w:t>Test Run 1</w:t>
            </w:r>
          </w:p>
        </w:tc>
        <w:tc>
          <w:tcPr>
            <w:tcW w:w="3117" w:type="dxa"/>
          </w:tcPr>
          <w:p w14:paraId="2A13792E" w14:textId="682BE7DF" w:rsidR="009B3012" w:rsidRDefault="009B3012" w:rsidP="009B3012">
            <w:pPr>
              <w:pStyle w:val="NormalWeb"/>
            </w:pPr>
            <w:r>
              <w:t>Test Run 2</w:t>
            </w:r>
          </w:p>
        </w:tc>
      </w:tr>
      <w:tr w:rsidR="009B3012" w14:paraId="728E2DA6" w14:textId="77777777" w:rsidTr="009B3012">
        <w:tc>
          <w:tcPr>
            <w:tcW w:w="3116" w:type="dxa"/>
          </w:tcPr>
          <w:p w14:paraId="0F074692" w14:textId="74DACCFF" w:rsidR="009B3012" w:rsidRPr="009B3012" w:rsidRDefault="009B3012" w:rsidP="009B3012">
            <w:pPr>
              <w:pStyle w:val="NormalWeb"/>
            </w:pPr>
            <w:r w:rsidRPr="009B3012">
              <w:t>Tests Planned</w:t>
            </w:r>
          </w:p>
        </w:tc>
        <w:tc>
          <w:tcPr>
            <w:tcW w:w="3117" w:type="dxa"/>
          </w:tcPr>
          <w:p w14:paraId="252B164C" w14:textId="776B3E89" w:rsidR="009B3012" w:rsidRDefault="009B3012" w:rsidP="009B3012">
            <w:pPr>
              <w:pStyle w:val="NormalWeb"/>
            </w:pPr>
            <w:r>
              <w:t>2</w:t>
            </w:r>
          </w:p>
        </w:tc>
        <w:tc>
          <w:tcPr>
            <w:tcW w:w="3117" w:type="dxa"/>
          </w:tcPr>
          <w:p w14:paraId="0103317D" w14:textId="684AF684" w:rsidR="009B3012" w:rsidRDefault="009B3012" w:rsidP="009B3012">
            <w:pPr>
              <w:pStyle w:val="NormalWeb"/>
            </w:pPr>
            <w:r>
              <w:t>2</w:t>
            </w:r>
          </w:p>
        </w:tc>
      </w:tr>
      <w:tr w:rsidR="009B3012" w14:paraId="01676314" w14:textId="77777777" w:rsidTr="009B3012">
        <w:tc>
          <w:tcPr>
            <w:tcW w:w="3116" w:type="dxa"/>
          </w:tcPr>
          <w:p w14:paraId="537A1DB5" w14:textId="1A379D9C" w:rsidR="009B3012" w:rsidRPr="009B3012" w:rsidRDefault="009B3012" w:rsidP="009B3012">
            <w:pPr>
              <w:pStyle w:val="NormalWeb"/>
            </w:pPr>
            <w:r w:rsidRPr="009B3012">
              <w:t>Tests Executed</w:t>
            </w:r>
          </w:p>
        </w:tc>
        <w:tc>
          <w:tcPr>
            <w:tcW w:w="3117" w:type="dxa"/>
          </w:tcPr>
          <w:p w14:paraId="0ED29D6C" w14:textId="0CCC1A42" w:rsidR="009B3012" w:rsidRDefault="009B3012" w:rsidP="009B3012">
            <w:pPr>
              <w:pStyle w:val="NormalWeb"/>
            </w:pPr>
            <w:r>
              <w:t>5</w:t>
            </w:r>
          </w:p>
        </w:tc>
        <w:tc>
          <w:tcPr>
            <w:tcW w:w="3117" w:type="dxa"/>
          </w:tcPr>
          <w:p w14:paraId="40EDE498" w14:textId="0D17FE5E" w:rsidR="009B3012" w:rsidRDefault="009B3012" w:rsidP="009B3012">
            <w:pPr>
              <w:pStyle w:val="NormalWeb"/>
            </w:pPr>
            <w:r>
              <w:t>6</w:t>
            </w:r>
          </w:p>
        </w:tc>
      </w:tr>
      <w:tr w:rsidR="009B3012" w14:paraId="42378C57" w14:textId="77777777" w:rsidTr="009B3012">
        <w:tc>
          <w:tcPr>
            <w:tcW w:w="3116" w:type="dxa"/>
          </w:tcPr>
          <w:p w14:paraId="7650B128" w14:textId="10F821DC" w:rsidR="009B3012" w:rsidRPr="009B3012" w:rsidRDefault="009B3012" w:rsidP="009B3012">
            <w:pPr>
              <w:pStyle w:val="NormalWeb"/>
            </w:pPr>
            <w:r w:rsidRPr="009B3012">
              <w:t>Tests Passed</w:t>
            </w:r>
          </w:p>
        </w:tc>
        <w:tc>
          <w:tcPr>
            <w:tcW w:w="3117" w:type="dxa"/>
          </w:tcPr>
          <w:p w14:paraId="10A942E5" w14:textId="4992A18C" w:rsidR="009B3012" w:rsidRDefault="009B3012" w:rsidP="009B3012">
            <w:pPr>
              <w:pStyle w:val="NormalWeb"/>
            </w:pPr>
            <w:r>
              <w:t>0</w:t>
            </w:r>
          </w:p>
        </w:tc>
        <w:tc>
          <w:tcPr>
            <w:tcW w:w="3117" w:type="dxa"/>
          </w:tcPr>
          <w:p w14:paraId="487817D8" w14:textId="194C4B1B" w:rsidR="009B3012" w:rsidRDefault="009B3012" w:rsidP="009B3012">
            <w:pPr>
              <w:pStyle w:val="NormalWeb"/>
            </w:pPr>
            <w:r>
              <w:t>6</w:t>
            </w:r>
          </w:p>
        </w:tc>
      </w:tr>
      <w:tr w:rsidR="009B3012" w14:paraId="1CEA1DE1" w14:textId="77777777" w:rsidTr="009B3012">
        <w:tc>
          <w:tcPr>
            <w:tcW w:w="3116" w:type="dxa"/>
          </w:tcPr>
          <w:p w14:paraId="680FBB65" w14:textId="68568B31" w:rsidR="009B3012" w:rsidRPr="009B3012" w:rsidRDefault="009B3012" w:rsidP="009B3012">
            <w:pPr>
              <w:pStyle w:val="NormalWeb"/>
            </w:pPr>
            <w:r w:rsidRPr="009B3012">
              <w:t>Defects Found</w:t>
            </w:r>
          </w:p>
        </w:tc>
        <w:tc>
          <w:tcPr>
            <w:tcW w:w="3117" w:type="dxa"/>
          </w:tcPr>
          <w:p w14:paraId="3E951112" w14:textId="0708CDC8" w:rsidR="009B3012" w:rsidRDefault="009B3012" w:rsidP="009B3012">
            <w:pPr>
              <w:pStyle w:val="NormalWeb"/>
            </w:pPr>
            <w:r>
              <w:t>5</w:t>
            </w:r>
          </w:p>
        </w:tc>
        <w:tc>
          <w:tcPr>
            <w:tcW w:w="3117" w:type="dxa"/>
          </w:tcPr>
          <w:p w14:paraId="77BCB148" w14:textId="77CB33E4" w:rsidR="009B3012" w:rsidRDefault="009B3012" w:rsidP="009B3012">
            <w:pPr>
              <w:pStyle w:val="NormalWeb"/>
            </w:pPr>
            <w:r>
              <w:t>0</w:t>
            </w:r>
          </w:p>
        </w:tc>
      </w:tr>
      <w:tr w:rsidR="009B3012" w14:paraId="6B993650" w14:textId="77777777" w:rsidTr="009B3012">
        <w:tc>
          <w:tcPr>
            <w:tcW w:w="3116" w:type="dxa"/>
          </w:tcPr>
          <w:p w14:paraId="5C890AFE" w14:textId="73BE7D59" w:rsidR="009B3012" w:rsidRPr="009B3012" w:rsidRDefault="009B3012" w:rsidP="009B3012">
            <w:pPr>
              <w:pStyle w:val="NormalWeb"/>
            </w:pPr>
            <w:r w:rsidRPr="009B3012">
              <w:t>Defects Fixed</w:t>
            </w:r>
          </w:p>
        </w:tc>
        <w:tc>
          <w:tcPr>
            <w:tcW w:w="3117" w:type="dxa"/>
          </w:tcPr>
          <w:p w14:paraId="10778C57" w14:textId="1EE023C3" w:rsidR="009B3012" w:rsidRDefault="009B3012" w:rsidP="009B3012">
            <w:pPr>
              <w:pStyle w:val="NormalWeb"/>
            </w:pPr>
            <w:r>
              <w:t>0</w:t>
            </w:r>
          </w:p>
        </w:tc>
        <w:tc>
          <w:tcPr>
            <w:tcW w:w="3117" w:type="dxa"/>
          </w:tcPr>
          <w:p w14:paraId="554FA5D1" w14:textId="17C8A258" w:rsidR="009B3012" w:rsidRDefault="009B3012" w:rsidP="009B3012">
            <w:pPr>
              <w:pStyle w:val="NormalWeb"/>
            </w:pPr>
            <w:r>
              <w:t>5</w:t>
            </w:r>
          </w:p>
        </w:tc>
      </w:tr>
    </w:tbl>
    <w:p w14:paraId="37E42404" w14:textId="439E5BB5" w:rsidR="009B3012" w:rsidRDefault="00CB3AF6" w:rsidP="009B3012">
      <w:pPr>
        <w:pStyle w:val="NormalWeb"/>
      </w:pPr>
      <w:r>
        <w:t>This code has the constraint that input values must be less than 200 and greater than 0. They must also be integers.</w:t>
      </w:r>
    </w:p>
    <w:p w14:paraId="46468040" w14:textId="3C7ED8C3" w:rsidR="009B3012" w:rsidRDefault="005E767C" w:rsidP="009B3012">
      <w:pPr>
        <w:pStyle w:val="NormalWeb"/>
      </w:pPr>
      <w:r>
        <w:t xml:space="preserve">I used </w:t>
      </w:r>
      <w:r w:rsidR="00D3568D">
        <w:t>3,4,5</w:t>
      </w:r>
      <w:r w:rsidR="00D3568D">
        <w:t xml:space="preserve">; </w:t>
      </w:r>
      <w:r w:rsidR="00D3568D">
        <w:t>5,3,4</w:t>
      </w:r>
      <w:r w:rsidR="00D3568D">
        <w:t xml:space="preserve">; </w:t>
      </w:r>
      <w:r w:rsidR="00D3568D">
        <w:t>1,1,1</w:t>
      </w:r>
      <w:r w:rsidR="00D3568D">
        <w:t xml:space="preserve">; </w:t>
      </w:r>
      <w:r w:rsidR="00D3568D">
        <w:t>5,3,5</w:t>
      </w:r>
      <w:r w:rsidR="00D3568D">
        <w:t xml:space="preserve">; </w:t>
      </w:r>
      <w:r w:rsidR="00D3568D">
        <w:t>7,12,15</w:t>
      </w:r>
      <w:r w:rsidR="00D568E1">
        <w:t>;</w:t>
      </w:r>
      <w:r w:rsidR="00D3568D">
        <w:t xml:space="preserve"> and </w:t>
      </w:r>
      <w:r w:rsidR="00D3568D">
        <w:t>1,2,3</w:t>
      </w:r>
      <w:r w:rsidR="00D3568D">
        <w:t xml:space="preserve"> as input length sets.</w:t>
      </w:r>
    </w:p>
    <w:p w14:paraId="19B2E614" w14:textId="33B99B6B" w:rsidR="009B3012" w:rsidRDefault="00B82197" w:rsidP="009B3012">
      <w:pPr>
        <w:pStyle w:val="NormalWeb"/>
      </w:pPr>
      <w:r>
        <w:t>I’ve also uploaded m</w:t>
      </w:r>
      <w:r w:rsidR="00125D56">
        <w:t xml:space="preserve">y code, </w:t>
      </w:r>
      <w:proofErr w:type="gramStart"/>
      <w:r w:rsidR="00125D56">
        <w:t>test</w:t>
      </w:r>
      <w:proofErr w:type="gramEnd"/>
      <w:r w:rsidR="00125D56">
        <w:t xml:space="preserve"> and</w:t>
      </w:r>
      <w:r w:rsidR="00DF27C7">
        <w:t xml:space="preserve"> test reports</w:t>
      </w:r>
      <w:r>
        <w:t>.</w:t>
      </w:r>
      <w:r w:rsidR="00DF27C7">
        <w:t xml:space="preserve"> </w:t>
      </w:r>
      <w:r w:rsidR="00C57DBE">
        <w:t xml:space="preserve">I used Visual Studio Code </w:t>
      </w:r>
      <w:r w:rsidR="0094118E">
        <w:t xml:space="preserve">with the python </w:t>
      </w:r>
      <w:r w:rsidR="00565E5B">
        <w:t xml:space="preserve">extension to run and edit the code. </w:t>
      </w:r>
      <w:r w:rsidR="00F45B9C">
        <w:t>I made the test reports in Microsoft Word.</w:t>
      </w:r>
    </w:p>
    <w:p w14:paraId="7F314409" w14:textId="77777777" w:rsidR="009B3012" w:rsidRDefault="009B3012" w:rsidP="009B3012">
      <w:pPr>
        <w:pStyle w:val="NormalWeb"/>
      </w:pPr>
      <w:r>
        <w:t> </w:t>
      </w:r>
    </w:p>
    <w:p w14:paraId="0E9A2377" w14:textId="77777777" w:rsidR="00892191" w:rsidRDefault="00892191"/>
    <w:sectPr w:rsidR="008921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213593"/>
    <w:multiLevelType w:val="multilevel"/>
    <w:tmpl w:val="007E1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rY0NjEzNDM3s7RQ0lEKTi0uzszPAykwrAUAl0yr9SwAAAA="/>
  </w:docVars>
  <w:rsids>
    <w:rsidRoot w:val="009B3012"/>
    <w:rsid w:val="000053D6"/>
    <w:rsid w:val="00125D56"/>
    <w:rsid w:val="00530E5E"/>
    <w:rsid w:val="00565E5B"/>
    <w:rsid w:val="005E767C"/>
    <w:rsid w:val="007257EB"/>
    <w:rsid w:val="00857047"/>
    <w:rsid w:val="00871396"/>
    <w:rsid w:val="00892191"/>
    <w:rsid w:val="0094118E"/>
    <w:rsid w:val="009B3012"/>
    <w:rsid w:val="00B82197"/>
    <w:rsid w:val="00C57DBE"/>
    <w:rsid w:val="00CB3AF6"/>
    <w:rsid w:val="00D1298C"/>
    <w:rsid w:val="00D3568D"/>
    <w:rsid w:val="00D568E1"/>
    <w:rsid w:val="00DF27C7"/>
    <w:rsid w:val="00F45B9C"/>
    <w:rsid w:val="00F53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DD058"/>
  <w15:chartTrackingRefBased/>
  <w15:docId w15:val="{FE0B23FB-10AC-4035-9960-1200132F1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B3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3012"/>
    <w:rPr>
      <w:b/>
      <w:bCs/>
    </w:rPr>
  </w:style>
  <w:style w:type="character" w:styleId="Emphasis">
    <w:name w:val="Emphasis"/>
    <w:basedOn w:val="DefaultParagraphFont"/>
    <w:uiPriority w:val="20"/>
    <w:qFormat/>
    <w:rsid w:val="009B3012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B3012"/>
    <w:rPr>
      <w:color w:val="0000FF"/>
      <w:u w:val="single"/>
    </w:rPr>
  </w:style>
  <w:style w:type="table" w:styleId="TableGrid">
    <w:name w:val="Table Grid"/>
    <w:basedOn w:val="TableNormal"/>
    <w:uiPriority w:val="39"/>
    <w:rsid w:val="009B30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AA074-448A-49FC-A342-45C2992F7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4</Words>
  <Characters>1053</Characters>
  <Application>Microsoft Office Word</Application>
  <DocSecurity>0</DocSecurity>
  <Lines>8</Lines>
  <Paragraphs>2</Paragraphs>
  <ScaleCrop>false</ScaleCrop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ieu Nagle</dc:creator>
  <cp:keywords/>
  <dc:description/>
  <cp:lastModifiedBy>Mathieu Nagle</cp:lastModifiedBy>
  <cp:revision>19</cp:revision>
  <dcterms:created xsi:type="dcterms:W3CDTF">2021-09-23T01:25:00Z</dcterms:created>
  <dcterms:modified xsi:type="dcterms:W3CDTF">2021-09-23T01:49:00Z</dcterms:modified>
</cp:coreProperties>
</file>